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A512F85" w:rsidR="002F29A7" w:rsidRPr="00627BD8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627BD8">
        <w:rPr>
          <w:rFonts w:asciiTheme="minorHAnsi" w:hAnsiTheme="minorHAnsi" w:cstheme="minorHAnsi"/>
          <w:color w:val="FF595E"/>
        </w:rPr>
        <w:t xml:space="preserve">Workplace Assessment Task </w:t>
      </w:r>
      <w:r w:rsidR="00A8604F">
        <w:rPr>
          <w:rFonts w:asciiTheme="minorHAnsi" w:hAnsiTheme="minorHAnsi" w:cstheme="minorHAnsi"/>
          <w:color w:val="FF595E"/>
        </w:rPr>
        <w:t>3</w:t>
      </w:r>
      <w:r w:rsidRPr="00627BD8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4DA18BA3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Pr="00627BD8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76146E">
        <w:rPr>
          <w:rFonts w:cstheme="minorHAnsi"/>
          <w:b/>
          <w:bCs/>
          <w:color w:val="404040" w:themeColor="text1" w:themeTint="BF"/>
          <w:sz w:val="20"/>
          <w:szCs w:val="20"/>
        </w:rPr>
        <w:t>3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9851A6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72F28911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</w:t>
      </w:r>
      <w:r w:rsidRPr="00627BD8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A8604F">
        <w:rPr>
          <w:rFonts w:cstheme="minorHAnsi"/>
          <w:color w:val="404040" w:themeColor="text1" w:themeTint="BF"/>
          <w:sz w:val="20"/>
          <w:szCs w:val="20"/>
        </w:rPr>
        <w:t>3</w:t>
      </w:r>
      <w:r w:rsidRPr="00627BD8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20D74892" w14:textId="1D4A47B4" w:rsidR="00520E85" w:rsidRPr="007A6E0D" w:rsidRDefault="00520E85" w:rsidP="00271CE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>
        <w:rPr>
          <w:rFonts w:cstheme="minorHAnsi"/>
          <w:color w:val="404040" w:themeColor="text1" w:themeTint="BF"/>
          <w:sz w:val="20"/>
          <w:szCs w:val="20"/>
        </w:rPr>
        <w:t xml:space="preserve">provide community </w:t>
      </w:r>
      <w:r w:rsidRPr="002F30D9">
        <w:rPr>
          <w:rFonts w:cstheme="minorHAnsi"/>
          <w:color w:val="404040" w:themeColor="text1" w:themeTint="BF"/>
          <w:sz w:val="20"/>
          <w:szCs w:val="20"/>
        </w:rPr>
        <w:t xml:space="preserve">options that will meet the needs and preferences of the two persons with disability that </w:t>
      </w:r>
      <w:r>
        <w:rPr>
          <w:rFonts w:cstheme="minorHAnsi"/>
          <w:color w:val="404040" w:themeColor="text1" w:themeTint="BF"/>
          <w:sz w:val="20"/>
          <w:szCs w:val="20"/>
        </w:rPr>
        <w:t>they</w:t>
      </w:r>
      <w:r w:rsidRPr="002F30D9">
        <w:rPr>
          <w:rFonts w:cstheme="minorHAnsi"/>
          <w:color w:val="404040" w:themeColor="text1" w:themeTint="BF"/>
          <w:sz w:val="20"/>
          <w:szCs w:val="20"/>
        </w:rPr>
        <w:t xml:space="preserve"> are supporting.</w:t>
      </w:r>
    </w:p>
    <w:p w14:paraId="75B965E2" w14:textId="1798EF8A" w:rsidR="0093335C" w:rsidRPr="0093335C" w:rsidRDefault="0093335C" w:rsidP="0093335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3335C">
        <w:rPr>
          <w:rFonts w:cstheme="minorHAnsi"/>
          <w:color w:val="404040" w:themeColor="text1" w:themeTint="BF"/>
          <w:sz w:val="20"/>
          <w:szCs w:val="20"/>
        </w:rPr>
        <w:t xml:space="preserve">The candidate must record the </w:t>
      </w:r>
      <w:r w:rsidR="00547A4E">
        <w:rPr>
          <w:rFonts w:cstheme="minorHAnsi"/>
          <w:color w:val="404040" w:themeColor="text1" w:themeTint="BF"/>
          <w:sz w:val="20"/>
          <w:szCs w:val="20"/>
        </w:rPr>
        <w:t>meeting</w:t>
      </w:r>
      <w:r w:rsidRPr="0093335C">
        <w:rPr>
          <w:rFonts w:cstheme="minorHAnsi"/>
          <w:color w:val="404040" w:themeColor="text1" w:themeTint="BF"/>
          <w:sz w:val="20"/>
          <w:szCs w:val="20"/>
        </w:rPr>
        <w:t xml:space="preserve"> accurately, objectively and by using terms that can be clearly understood using their organisation’s template for recording </w:t>
      </w:r>
      <w:r w:rsidR="00547A4E">
        <w:rPr>
          <w:rFonts w:cstheme="minorHAnsi"/>
          <w:color w:val="404040" w:themeColor="text1" w:themeTint="BF"/>
          <w:sz w:val="20"/>
          <w:szCs w:val="20"/>
        </w:rPr>
        <w:t>meeting minutes</w:t>
      </w:r>
      <w:r w:rsidRPr="0093335C">
        <w:rPr>
          <w:rFonts w:cstheme="minorHAnsi"/>
          <w:color w:val="404040" w:themeColor="text1" w:themeTint="BF"/>
          <w:sz w:val="20"/>
          <w:szCs w:val="20"/>
        </w:rPr>
        <w:t xml:space="preserve">, or they may use the </w:t>
      </w:r>
      <w:r w:rsidR="00547A4E">
        <w:rPr>
          <w:rFonts w:cstheme="minorHAnsi"/>
          <w:color w:val="404040" w:themeColor="text1" w:themeTint="BF"/>
          <w:sz w:val="20"/>
          <w:szCs w:val="20"/>
        </w:rPr>
        <w:t>Meeting Minutes</w:t>
      </w:r>
      <w:r w:rsidRPr="0093335C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.</w:t>
      </w:r>
    </w:p>
    <w:p w14:paraId="7E07BBE9" w14:textId="612A3C1A" w:rsidR="00520E85" w:rsidRPr="005620D3" w:rsidRDefault="00520E85" w:rsidP="00520E85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:</w:t>
      </w:r>
    </w:p>
    <w:p w14:paraId="485DB58A" w14:textId="77777777" w:rsidR="00520E85" w:rsidRPr="00FF0193" w:rsidRDefault="00520E85" w:rsidP="00520E85">
      <w:pPr>
        <w:pStyle w:val="ListParagraph"/>
        <w:numPr>
          <w:ilvl w:val="0"/>
          <w:numId w:val="38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F0193">
        <w:rPr>
          <w:rFonts w:cstheme="minorHAnsi"/>
          <w:color w:val="404040" w:themeColor="text1" w:themeTint="BF"/>
          <w:sz w:val="20"/>
          <w:szCs w:val="20"/>
        </w:rPr>
        <w:t>Practical knowledge of community participation options, networks and services</w:t>
      </w:r>
    </w:p>
    <w:p w14:paraId="7B846B4A" w14:textId="77777777" w:rsidR="00520E85" w:rsidRPr="00FF0193" w:rsidRDefault="00520E85" w:rsidP="00520E85">
      <w:pPr>
        <w:pStyle w:val="ListParagraph"/>
        <w:numPr>
          <w:ilvl w:val="0"/>
          <w:numId w:val="38"/>
        </w:numPr>
        <w:spacing w:before="120" w:after="120" w:line="276" w:lineRule="auto"/>
        <w:ind w:left="714" w:hanging="357"/>
        <w:contextualSpacing w:val="0"/>
        <w:rPr>
          <w:rFonts w:cstheme="minorHAnsi"/>
          <w:color w:val="404040" w:themeColor="text1" w:themeTint="BF"/>
          <w:sz w:val="20"/>
          <w:szCs w:val="20"/>
        </w:rPr>
      </w:pPr>
      <w:r w:rsidRPr="00FF0193">
        <w:rPr>
          <w:rFonts w:cstheme="minorHAnsi"/>
          <w:color w:val="404040" w:themeColor="text1" w:themeTint="BF"/>
          <w:sz w:val="20"/>
          <w:szCs w:val="20"/>
        </w:rPr>
        <w:t>Practical skills relevant to discussing community participation options, networks and services with persons with disability.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52FF7C4" w14:textId="47B279C6" w:rsidR="005E6B5C" w:rsidRPr="003B0D33" w:rsidRDefault="005E6B5C" w:rsidP="005E6B5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 w:rsidR="00634133"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3B0D33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2738A539" w:rsidR="00AE719F" w:rsidRPr="009851A6" w:rsidRDefault="00AE719F" w:rsidP="007E7679">
      <w:pPr>
        <w:rPr>
          <w:rFonts w:cstheme="minorHAnsi"/>
          <w:color w:val="404040" w:themeColor="text1" w:themeTint="BF"/>
          <w:sz w:val="20"/>
          <w:szCs w:val="20"/>
        </w:rPr>
      </w:pPr>
    </w:p>
    <w:p w14:paraId="47A1F141" w14:textId="77777777" w:rsidR="008A74B2" w:rsidRDefault="008A74B2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2568FC40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2C50896A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C12AC8">
        <w:rPr>
          <w:rFonts w:cstheme="minorHAnsi"/>
          <w:color w:val="404040" w:themeColor="text1" w:themeTint="BF"/>
          <w:sz w:val="20"/>
          <w:szCs w:val="20"/>
        </w:rPr>
        <w:t>meeting minutes</w:t>
      </w:r>
      <w:r w:rsidR="0006635E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8F339A">
        <w:rPr>
          <w:rFonts w:cstheme="minorHAnsi"/>
          <w:color w:val="404040" w:themeColor="text1" w:themeTint="BF"/>
          <w:sz w:val="20"/>
          <w:szCs w:val="20"/>
        </w:rPr>
        <w:t>submissions</w:t>
      </w:r>
      <w:r w:rsidR="002C4D5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3ABB8E18" w14:textId="6A0BE066" w:rsidR="008E18AD" w:rsidRDefault="003F323F" w:rsidP="008A74B2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Write specific comments on the candidate’s performance in each criterion. Your feedback/insights will be helpful in addressing any area/s for improvement.</w:t>
      </w:r>
    </w:p>
    <w:p w14:paraId="64AC9CBE" w14:textId="77777777" w:rsidR="008A74B2" w:rsidRPr="008A74B2" w:rsidRDefault="008A74B2" w:rsidP="008A74B2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2367EFF1" w14:textId="77777777" w:rsidR="008A74B2" w:rsidRDefault="008A74B2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753C3FC9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7B4E9F9" w14:textId="18AF1659" w:rsidR="003E5586" w:rsidRDefault="003E5586">
      <w:pPr>
        <w:rPr>
          <w:color w:val="404040" w:themeColor="text1" w:themeTint="BF"/>
        </w:rPr>
      </w:pPr>
    </w:p>
    <w:p w14:paraId="493E8CBE" w14:textId="6CBA783A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D84372" w14:paraId="5FDBF276" w14:textId="77777777" w:rsidTr="00CA3AA4">
        <w:trPr>
          <w:jc w:val="center"/>
        </w:trPr>
        <w:tc>
          <w:tcPr>
            <w:tcW w:w="300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5A212A4C" w14:textId="77777777" w:rsidR="00D84372" w:rsidRDefault="00D84372" w:rsidP="00A81C86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56099F9" w14:textId="77777777" w:rsidR="00D84372" w:rsidRDefault="00097E44" w:rsidP="00CA3AA4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437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8437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25FFC2AB" w14:textId="77777777" w:rsidR="00D84372" w:rsidRDefault="00097E44" w:rsidP="00CA3AA4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437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8437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9851A6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183E3C23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9851A6" w:rsidRDefault="005F4237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62BA8" w:rsidRPr="009851A6" w14:paraId="15FDAC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40168D2" w14:textId="5D9791EE" w:rsidR="00C62BA8" w:rsidRPr="009851A6" w:rsidRDefault="00C62BA8" w:rsidP="00C62BA8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99F8000" w14:textId="77777777" w:rsidR="00526298" w:rsidRPr="00A24C2A" w:rsidRDefault="00097E44" w:rsidP="005262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57771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298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26298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66FE5976" w14:textId="77777777" w:rsidR="00526298" w:rsidRDefault="00097E44" w:rsidP="005262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9574893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298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26298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46BAFF6D" w14:textId="77777777" w:rsidR="00526298" w:rsidRPr="007720BD" w:rsidRDefault="00097E44" w:rsidP="005262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1208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298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26298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26298">
              <w:rPr>
                <w:rFonts w:cstheme="minorHAnsi"/>
                <w:color w:val="404040" w:themeColor="text1" w:themeTint="BF"/>
                <w:sz w:val="20"/>
                <w:szCs w:val="20"/>
              </w:rPr>
              <w:t>Copies of the individualised plans of the two persons with disability</w:t>
            </w:r>
          </w:p>
          <w:p w14:paraId="0EE5C03C" w14:textId="77777777" w:rsidR="00526298" w:rsidRDefault="00097E44" w:rsidP="005262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333015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298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26298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526298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</w:p>
          <w:p w14:paraId="1F0C63CA" w14:textId="77777777" w:rsidR="00526298" w:rsidRDefault="00097E44" w:rsidP="00547A4E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29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26298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526298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395CF362" w14:textId="77777777" w:rsidR="00526298" w:rsidRDefault="00097E44" w:rsidP="00547A4E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29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26298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526298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526298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3DF1B684" w14:textId="77777777" w:rsidR="00526298" w:rsidRDefault="00097E44" w:rsidP="005262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29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26298">
              <w:t xml:space="preserve"> </w:t>
            </w:r>
            <w:r w:rsidR="00526298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7CF3BD77" w14:textId="47005B30" w:rsidR="00526298" w:rsidRDefault="00097E44" w:rsidP="00526298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29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26298">
              <w:t xml:space="preserve"> </w:t>
            </w:r>
            <w:r w:rsidR="00526298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526298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051F1F3A" w14:textId="0E819B59" w:rsidR="00147512" w:rsidRPr="00C62BA8" w:rsidRDefault="00097E44" w:rsidP="00547A4E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6298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526298">
              <w:t xml:space="preserve"> </w:t>
            </w:r>
            <w:r w:rsidR="00526298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526298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</w:tbl>
    <w:p w14:paraId="4289B431" w14:textId="77777777" w:rsidR="004629ED" w:rsidRDefault="004629ED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57F685FA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50626DFE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9851A6" w:rsidRDefault="0060042F" w:rsidP="00E81CAD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E81CAD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097E44" w:rsidP="00E81CA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E81CAD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097E44" w:rsidP="00E81CA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E81CAD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097E44" w:rsidP="00E81CA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E81CAD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097E44" w:rsidP="00E81CA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E81CAD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097E44" w:rsidP="00E81CA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E81CAD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AB76A2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097E44" w:rsidP="00E81CA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56E1F3AD" w14:textId="516B8C09" w:rsidR="00140416" w:rsidRPr="00140416" w:rsidRDefault="00140416" w:rsidP="00140416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350ADF41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526298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 minutes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D1560B" w:rsidRPr="009851A6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4E6AABFD" w:rsidR="00D1560B" w:rsidRPr="00F979C5" w:rsidRDefault="00D1560B" w:rsidP="008A74B2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C7F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F93E8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liminary meeting information (e.g. date,</w:t>
            </w:r>
            <w:r w:rsidR="00FC5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ime, location,</w:t>
            </w:r>
            <w:r w:rsidR="00F93E8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ttendees</w:t>
            </w:r>
            <w:r w:rsidR="00FC5D0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)</w:t>
            </w:r>
            <w:r w:rsidRPr="007C7F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036FB884" w14:textId="08F8B09E" w:rsidR="00D1560B" w:rsidRPr="009851A6" w:rsidRDefault="00097E44" w:rsidP="00D1560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50376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72605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064E55" w14:textId="479C591E" w:rsidR="00D1560B" w:rsidRPr="009851A6" w:rsidRDefault="00D1560B" w:rsidP="00D1560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D1560B" w:rsidRPr="009851A6" w14:paraId="3B0A9211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E66A936" w14:textId="775F36E9" w:rsidR="00D1560B" w:rsidRPr="00F979C5" w:rsidRDefault="00D1560B" w:rsidP="008A74B2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information.</w:t>
            </w:r>
          </w:p>
        </w:tc>
        <w:tc>
          <w:tcPr>
            <w:tcW w:w="861" w:type="pct"/>
            <w:shd w:val="clear" w:color="auto" w:fill="auto"/>
          </w:tcPr>
          <w:p w14:paraId="5376563B" w14:textId="5C8EDB37" w:rsidR="00D1560B" w:rsidRPr="009851A6" w:rsidRDefault="00097E44" w:rsidP="00D1560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52594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8337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60B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D1560B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DD6F88F" w14:textId="6F7CA1CC" w:rsidR="00D1560B" w:rsidRPr="009851A6" w:rsidRDefault="00D1560B" w:rsidP="00D1560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493B8A37" w:rsidR="00816F0F" w:rsidRPr="00175E36" w:rsidRDefault="00CC3D0C" w:rsidP="008A74B2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 w:rsidR="00F722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’s choices of</w:t>
            </w:r>
            <w:r w:rsidR="00B439BF"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829E4"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participation </w:t>
            </w:r>
            <w:r w:rsidR="00F7221F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options</w:t>
            </w:r>
            <w:r w:rsidR="00DD332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</w:t>
            </w:r>
            <w:r w:rsidR="00F722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ir</w:t>
            </w:r>
            <w:r w:rsidR="00ED427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terests, needs, abilities and preferences as reflected in their individualised plan</w:t>
            </w:r>
            <w:r w:rsidR="00F7221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60C82A0F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A02604E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851A6" w:rsidRPr="009851A6" w14:paraId="58F0A37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9B792B9" w14:textId="28826A52" w:rsidR="000D4D52" w:rsidRPr="00D21FD6" w:rsidRDefault="0030233A" w:rsidP="008A74B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861" w:type="pct"/>
            <w:shd w:val="clear" w:color="auto" w:fill="auto"/>
          </w:tcPr>
          <w:p w14:paraId="2284B181" w14:textId="15D8FDA9" w:rsidR="00A70597" w:rsidRPr="009851A6" w:rsidRDefault="00097E44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0881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8401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79A63B9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851A6" w:rsidRPr="009851A6" w14:paraId="32BD0896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2BB3431" w14:textId="1F3C0E54" w:rsidR="000D4D52" w:rsidRPr="00D21FD6" w:rsidRDefault="0030233A" w:rsidP="008A74B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</w:t>
            </w:r>
            <w:r w:rsidR="004664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02CE053C" w14:textId="7E31B280" w:rsidR="00A70597" w:rsidRPr="009851A6" w:rsidRDefault="00097E44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39313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02334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059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059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4AB8293" w14:textId="77777777" w:rsidR="00A70597" w:rsidRPr="009851A6" w:rsidRDefault="00A70597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E601C" w:rsidRPr="009851A6" w14:paraId="0CC38922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D290461" w14:textId="31975577" w:rsidR="007E601C" w:rsidRPr="00D21FD6" w:rsidRDefault="0030233A" w:rsidP="008A74B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ids</w:t>
            </w:r>
          </w:p>
        </w:tc>
        <w:tc>
          <w:tcPr>
            <w:tcW w:w="861" w:type="pct"/>
            <w:shd w:val="clear" w:color="auto" w:fill="auto"/>
          </w:tcPr>
          <w:p w14:paraId="3999E517" w14:textId="40D56DE1" w:rsidR="007E601C" w:rsidRDefault="00097E44" w:rsidP="007E601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442058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87030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E601C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E601C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FF673C0" w14:textId="76CFA653" w:rsidR="007E601C" w:rsidRPr="009851A6" w:rsidRDefault="007E601C" w:rsidP="007E601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EA4932" w:rsidRPr="009851A6" w14:paraId="2AFE10F5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95CEA9E" w14:textId="5F1F5A52" w:rsidR="00EA4932" w:rsidRPr="00D21FD6" w:rsidRDefault="0030233A" w:rsidP="008A74B2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</w:t>
            </w:r>
            <w:r w:rsidR="0046643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quipment</w:t>
            </w:r>
          </w:p>
        </w:tc>
        <w:tc>
          <w:tcPr>
            <w:tcW w:w="861" w:type="pct"/>
            <w:shd w:val="clear" w:color="auto" w:fill="auto"/>
          </w:tcPr>
          <w:p w14:paraId="3CA187BD" w14:textId="182B9B7E" w:rsidR="00EA4932" w:rsidRDefault="00097E44" w:rsidP="00EA493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657095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5998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A4932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EA493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BE13D6C" w14:textId="5BF8F93A" w:rsidR="00EA4932" w:rsidRPr="009851A6" w:rsidRDefault="00EA4932" w:rsidP="00EA4932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1C5" w:rsidRPr="009851A6" w14:paraId="3AC88CF5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A59972D" w14:textId="5C0EEEF6" w:rsidR="004E11C5" w:rsidRPr="00175E36" w:rsidRDefault="004E11C5" w:rsidP="008A74B2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’s choices of</w:t>
            </w: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networ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ir interests, needs, abilities and preferences as reflected in their individualised plan.</w:t>
            </w:r>
          </w:p>
        </w:tc>
        <w:tc>
          <w:tcPr>
            <w:tcW w:w="861" w:type="pct"/>
            <w:shd w:val="clear" w:color="auto" w:fill="auto"/>
          </w:tcPr>
          <w:p w14:paraId="6A097A74" w14:textId="77777777" w:rsidR="004E11C5" w:rsidRPr="009851A6" w:rsidRDefault="004E11C5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8AB9D92" w14:textId="77777777" w:rsidR="004E11C5" w:rsidRPr="009851A6" w:rsidRDefault="004E11C5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4E11C5" w:rsidRPr="009851A6" w14:paraId="6F2316EA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AD45F35" w14:textId="022C2B3D" w:rsidR="004E11C5" w:rsidRPr="00D21FD6" w:rsidRDefault="0030233A" w:rsidP="008A74B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4E11C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cial net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4E11C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sed on shared interests</w:t>
            </w:r>
          </w:p>
        </w:tc>
        <w:tc>
          <w:tcPr>
            <w:tcW w:w="861" w:type="pct"/>
            <w:shd w:val="clear" w:color="auto" w:fill="auto"/>
          </w:tcPr>
          <w:p w14:paraId="005543AF" w14:textId="77777777" w:rsidR="004E11C5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50109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1C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1C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6047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1C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1C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212325D" w14:textId="77777777" w:rsidR="004E11C5" w:rsidRPr="009851A6" w:rsidRDefault="004E11C5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4E11C5" w:rsidRPr="009851A6" w14:paraId="495163F1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0330446" w14:textId="2FC05FE9" w:rsidR="004E11C5" w:rsidRPr="00D21FD6" w:rsidRDefault="0030233A" w:rsidP="008A74B2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</w:t>
            </w:r>
            <w:r w:rsidR="004E11C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k net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3037AF3F" w14:textId="77777777" w:rsidR="004E11C5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93401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1C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1C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798122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11C5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4E11C5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34AD81B" w14:textId="77777777" w:rsidR="004E11C5" w:rsidRPr="009851A6" w:rsidRDefault="004E11C5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61B74" w:rsidRPr="009851A6" w14:paraId="2D499EFA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EA4F6C8" w14:textId="43F23E5D" w:rsidR="00761B74" w:rsidRPr="00175E36" w:rsidRDefault="00761B74" w:rsidP="008A74B2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’s choices of</w:t>
            </w: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ervi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ir interests, needs, abilities and preferences as reflected in their individualised plan.</w:t>
            </w:r>
          </w:p>
        </w:tc>
        <w:tc>
          <w:tcPr>
            <w:tcW w:w="861" w:type="pct"/>
            <w:shd w:val="clear" w:color="auto" w:fill="auto"/>
          </w:tcPr>
          <w:p w14:paraId="599C2495" w14:textId="77777777" w:rsidR="00761B74" w:rsidRPr="009851A6" w:rsidRDefault="00761B7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6343E5F" w14:textId="77777777" w:rsidR="00761B74" w:rsidRPr="009851A6" w:rsidRDefault="00761B74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61B74" w:rsidRPr="009851A6" w14:paraId="47929C17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C6495D6" w14:textId="3B0EC438" w:rsidR="00761B74" w:rsidRPr="00D21FD6" w:rsidRDefault="0030233A" w:rsidP="008A74B2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 w:rsidR="00761B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c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</w:p>
        </w:tc>
        <w:tc>
          <w:tcPr>
            <w:tcW w:w="861" w:type="pct"/>
            <w:shd w:val="clear" w:color="auto" w:fill="auto"/>
          </w:tcPr>
          <w:p w14:paraId="39D53BB6" w14:textId="77777777" w:rsidR="00761B74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467059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1B74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61B7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2805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1B74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61B7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4609074" w14:textId="77777777" w:rsidR="00761B74" w:rsidRPr="009851A6" w:rsidRDefault="00761B74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61B74" w:rsidRPr="009851A6" w14:paraId="1B3F73F4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E7AF20D" w14:textId="7E691564" w:rsidR="00761B74" w:rsidRPr="00D21FD6" w:rsidRDefault="0030233A" w:rsidP="008A74B2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="00761B7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nsport servi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2DA4B271" w14:textId="77777777" w:rsidR="00761B74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8768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1B74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61B7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34663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1B74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61B7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25E6B19" w14:textId="77777777" w:rsidR="00761B74" w:rsidRPr="009851A6" w:rsidRDefault="00761B74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DDE3370" w14:textId="77777777" w:rsidR="007E601C" w:rsidRDefault="007E601C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0020316" w14:textId="4AECF84E" w:rsidR="00F00051" w:rsidRDefault="00F00051" w:rsidP="00F0005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Person With Disability 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746A0D" w:rsidRPr="009851A6" w14:paraId="2A5E87F5" w14:textId="77777777" w:rsidTr="006C37D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42C8A6D1" w14:textId="77777777" w:rsidR="00746A0D" w:rsidRPr="009851A6" w:rsidRDefault="00746A0D" w:rsidP="006C37D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eeting minutes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26B481DC" w14:textId="77777777" w:rsidR="00746A0D" w:rsidRPr="009851A6" w:rsidRDefault="00746A0D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75E697E8" w14:textId="77777777" w:rsidR="00746A0D" w:rsidRPr="009851A6" w:rsidRDefault="00746A0D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46A0D" w:rsidRPr="009851A6" w14:paraId="79438D44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7929268" w14:textId="77777777" w:rsidR="00746A0D" w:rsidRPr="00F979C5" w:rsidRDefault="00746A0D" w:rsidP="008A74B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7C7F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eliminary meeting information (e.g. date, time, location, attendees)</w:t>
            </w:r>
            <w:r w:rsidRPr="007C7FE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1D074F70" w14:textId="77777777" w:rsidR="00746A0D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5449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29239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C7F433F" w14:textId="77777777" w:rsidR="00746A0D" w:rsidRPr="009851A6" w:rsidRDefault="00746A0D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6A0D" w:rsidRPr="009851A6" w14:paraId="379DEBB4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F8F718D" w14:textId="77777777" w:rsidR="00746A0D" w:rsidRPr="00F979C5" w:rsidRDefault="00746A0D" w:rsidP="008A74B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 the client’s information.</w:t>
            </w:r>
          </w:p>
        </w:tc>
        <w:tc>
          <w:tcPr>
            <w:tcW w:w="861" w:type="pct"/>
            <w:shd w:val="clear" w:color="auto" w:fill="auto"/>
          </w:tcPr>
          <w:p w14:paraId="2D03EDD7" w14:textId="77777777" w:rsidR="00746A0D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0496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5960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D1560B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AC80CC1" w14:textId="77777777" w:rsidR="00746A0D" w:rsidRPr="009851A6" w:rsidRDefault="00746A0D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6A0D" w:rsidRPr="009851A6" w14:paraId="01B61BC1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0683CF2" w14:textId="77777777" w:rsidR="00746A0D" w:rsidRPr="00175E36" w:rsidRDefault="00746A0D" w:rsidP="008A74B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’s choices of</w:t>
            </w: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participation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option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ir interests, needs, abilities and preferences as reflected in their individualised plan.</w:t>
            </w:r>
          </w:p>
        </w:tc>
        <w:tc>
          <w:tcPr>
            <w:tcW w:w="861" w:type="pct"/>
            <w:shd w:val="clear" w:color="auto" w:fill="auto"/>
          </w:tcPr>
          <w:p w14:paraId="79F6E09C" w14:textId="77777777" w:rsidR="00746A0D" w:rsidRPr="009851A6" w:rsidRDefault="00746A0D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F13B291" w14:textId="77777777" w:rsidR="00746A0D" w:rsidRPr="009851A6" w:rsidRDefault="00746A0D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46A0D" w:rsidRPr="009851A6" w14:paraId="4BB0918C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2535BA2" w14:textId="692D2681" w:rsidR="00746A0D" w:rsidRPr="00D21FD6" w:rsidRDefault="0030233A" w:rsidP="008A74B2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</w:t>
            </w:r>
            <w:r w:rsidR="00746A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sour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12EF2941" w14:textId="77777777" w:rsidR="00746A0D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462211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281734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0E4D18" w14:textId="77777777" w:rsidR="00746A0D" w:rsidRPr="009851A6" w:rsidRDefault="00746A0D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6A0D" w:rsidRPr="009851A6" w14:paraId="2F25D002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FCC7D34" w14:textId="6D90F607" w:rsidR="00746A0D" w:rsidRPr="00D21FD6" w:rsidRDefault="0030233A" w:rsidP="008A74B2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</w:t>
            </w:r>
            <w:r w:rsidR="00746A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72EC0975" w14:textId="77777777" w:rsidR="00746A0D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4333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302421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433B7FA" w14:textId="77777777" w:rsidR="00746A0D" w:rsidRPr="009851A6" w:rsidRDefault="00746A0D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6A0D" w:rsidRPr="009851A6" w14:paraId="75315E38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8A99C90" w14:textId="0275ADED" w:rsidR="00746A0D" w:rsidRPr="00D21FD6" w:rsidRDefault="0030233A" w:rsidP="008A74B2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 w:rsidR="00746A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d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7DE83738" w14:textId="77777777" w:rsidR="00746A0D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7533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75134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7E601C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09B69A9" w14:textId="77777777" w:rsidR="00746A0D" w:rsidRPr="009851A6" w:rsidRDefault="00746A0D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6A0D" w:rsidRPr="009851A6" w14:paraId="2C421B82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1F884C8" w14:textId="6EC69F27" w:rsidR="00746A0D" w:rsidRPr="00D21FD6" w:rsidRDefault="0030233A" w:rsidP="008A74B2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</w:t>
            </w:r>
            <w:r w:rsidR="00746A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quipment</w:t>
            </w:r>
          </w:p>
        </w:tc>
        <w:tc>
          <w:tcPr>
            <w:tcW w:w="861" w:type="pct"/>
            <w:shd w:val="clear" w:color="auto" w:fill="auto"/>
          </w:tcPr>
          <w:p w14:paraId="360A98A4" w14:textId="77777777" w:rsidR="00746A0D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86046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5253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EA493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F8E96F5" w14:textId="77777777" w:rsidR="00746A0D" w:rsidRPr="009851A6" w:rsidRDefault="00746A0D" w:rsidP="006C37D6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6A0D" w:rsidRPr="009851A6" w14:paraId="3D6F4238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F261048" w14:textId="3F4F5E4F" w:rsidR="00746A0D" w:rsidRPr="00175E36" w:rsidRDefault="00746A0D" w:rsidP="008A74B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’s choices of</w:t>
            </w: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network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ir interests, needs, abilities and preferences as reflected in their individualised plan.</w:t>
            </w:r>
          </w:p>
        </w:tc>
        <w:tc>
          <w:tcPr>
            <w:tcW w:w="861" w:type="pct"/>
            <w:shd w:val="clear" w:color="auto" w:fill="auto"/>
          </w:tcPr>
          <w:p w14:paraId="724B93FD" w14:textId="77777777" w:rsidR="00746A0D" w:rsidRPr="009851A6" w:rsidRDefault="00746A0D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879383C" w14:textId="77777777" w:rsidR="00746A0D" w:rsidRPr="009851A6" w:rsidRDefault="00746A0D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46A0D" w:rsidRPr="009851A6" w14:paraId="7DF84B26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04C31D0" w14:textId="70577812" w:rsidR="00746A0D" w:rsidRPr="00D21FD6" w:rsidRDefault="0030233A" w:rsidP="008A74B2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746A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cial net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="00746A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sed on shared interests</w:t>
            </w:r>
          </w:p>
        </w:tc>
        <w:tc>
          <w:tcPr>
            <w:tcW w:w="861" w:type="pct"/>
            <w:shd w:val="clear" w:color="auto" w:fill="auto"/>
          </w:tcPr>
          <w:p w14:paraId="361FDFBD" w14:textId="77777777" w:rsidR="00746A0D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9030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147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FD73424" w14:textId="77777777" w:rsidR="00746A0D" w:rsidRPr="009851A6" w:rsidRDefault="00746A0D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6A0D" w:rsidRPr="009851A6" w14:paraId="7E7F8C97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967FD98" w14:textId="2C488E2E" w:rsidR="00746A0D" w:rsidRPr="00D21FD6" w:rsidRDefault="0030233A" w:rsidP="008A74B2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</w:t>
            </w:r>
            <w:r w:rsidR="00746A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k networ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657895BF" w14:textId="77777777" w:rsidR="00746A0D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36497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54132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E159EF2" w14:textId="77777777" w:rsidR="00746A0D" w:rsidRPr="009851A6" w:rsidRDefault="00746A0D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6A0D" w:rsidRPr="009851A6" w14:paraId="3337ABAD" w14:textId="77777777" w:rsidTr="006C37D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E418585" w14:textId="62E1E572" w:rsidR="00746A0D" w:rsidRPr="00175E36" w:rsidRDefault="00746A0D" w:rsidP="008A74B2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cor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client’s choices of</w:t>
            </w:r>
            <w:r w:rsidRPr="00B729B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E27E8E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ommunity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servi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will address their interests, needs, abilities and preferences as reflected in their individualised plan.</w:t>
            </w:r>
          </w:p>
        </w:tc>
        <w:tc>
          <w:tcPr>
            <w:tcW w:w="861" w:type="pct"/>
            <w:shd w:val="clear" w:color="auto" w:fill="auto"/>
          </w:tcPr>
          <w:p w14:paraId="32AC4B82" w14:textId="77777777" w:rsidR="00746A0D" w:rsidRPr="009851A6" w:rsidRDefault="00746A0D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16D98E60" w14:textId="77777777" w:rsidR="00746A0D" w:rsidRPr="009851A6" w:rsidRDefault="00746A0D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46A0D" w:rsidRPr="009851A6" w14:paraId="43B8A7DB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9C1EB87" w14:textId="4FFD814C" w:rsidR="00746A0D" w:rsidRPr="00D21FD6" w:rsidRDefault="0030233A" w:rsidP="008A74B2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</w:t>
            </w:r>
            <w:r w:rsidR="00746A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c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</w:p>
        </w:tc>
        <w:tc>
          <w:tcPr>
            <w:tcW w:w="861" w:type="pct"/>
            <w:shd w:val="clear" w:color="auto" w:fill="auto"/>
          </w:tcPr>
          <w:p w14:paraId="1F759886" w14:textId="77777777" w:rsidR="00746A0D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89682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98781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D691788" w14:textId="77777777" w:rsidR="00746A0D" w:rsidRPr="009851A6" w:rsidRDefault="00746A0D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46A0D" w:rsidRPr="009851A6" w14:paraId="1A18A541" w14:textId="77777777" w:rsidTr="006C37D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E0C4252" w14:textId="63B2D8BB" w:rsidR="00746A0D" w:rsidRPr="00D21FD6" w:rsidRDefault="0030233A" w:rsidP="008A74B2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</w:t>
            </w:r>
            <w:r w:rsidR="00746A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ansport servi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61" w:type="pct"/>
            <w:shd w:val="clear" w:color="auto" w:fill="auto"/>
          </w:tcPr>
          <w:p w14:paraId="5758FB62" w14:textId="77777777" w:rsidR="00746A0D" w:rsidRPr="009851A6" w:rsidRDefault="00097E44" w:rsidP="006C37D6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62921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04714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46A0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46A0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BB0D644" w14:textId="77777777" w:rsidR="00746A0D" w:rsidRPr="009851A6" w:rsidRDefault="00746A0D" w:rsidP="006C37D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1C8C1E6" w14:textId="77777777" w:rsidR="003E5586" w:rsidRDefault="003E558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5EDF3025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  <w:r w:rsidR="004629E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  <w:p w14:paraId="2355907A" w14:textId="000602CB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C12AC8" w:rsidRPr="00C12AC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eeting minutes</w:t>
            </w:r>
            <w:r w:rsidR="008B3FE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bmission</w:t>
            </w:r>
            <w:r w:rsidR="008F339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E7E91DA" w14:textId="77777777" w:rsidR="003E5586" w:rsidRDefault="003E5586" w:rsidP="000055D1">
      <w:pPr>
        <w:spacing w:before="120" w:after="120"/>
        <w:jc w:val="center"/>
        <w:rPr>
          <w:rFonts w:cstheme="minorHAnsi"/>
          <w:color w:val="BFBFBF" w:themeColor="background1" w:themeShade="BF"/>
          <w:sz w:val="20"/>
        </w:rPr>
      </w:pPr>
    </w:p>
    <w:p w14:paraId="28553D4C" w14:textId="41A693BD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91540" w14:textId="77777777" w:rsidR="00097E44" w:rsidRDefault="00097E44" w:rsidP="000055D1">
      <w:pPr>
        <w:spacing w:after="0" w:line="240" w:lineRule="auto"/>
      </w:pPr>
      <w:r>
        <w:separator/>
      </w:r>
    </w:p>
  </w:endnote>
  <w:endnote w:type="continuationSeparator" w:id="0">
    <w:p w14:paraId="6584DB7A" w14:textId="77777777" w:rsidR="00097E44" w:rsidRDefault="00097E44" w:rsidP="000055D1">
      <w:pPr>
        <w:spacing w:after="0" w:line="240" w:lineRule="auto"/>
      </w:pPr>
      <w:r>
        <w:continuationSeparator/>
      </w:r>
    </w:p>
  </w:endnote>
  <w:endnote w:type="continuationNotice" w:id="1">
    <w:p w14:paraId="4558F8F6" w14:textId="77777777" w:rsidR="00097E44" w:rsidRDefault="00097E4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71E34" w14:textId="77777777" w:rsidR="009F08FA" w:rsidRPr="009F08FA" w:rsidRDefault="000055D1" w:rsidP="009F08F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9F08FA" w:rsidRPr="009F08FA">
      <w:rPr>
        <w:color w:val="808080" w:themeColor="background1" w:themeShade="80"/>
        <w:sz w:val="18"/>
      </w:rPr>
      <w:t>Version 1.1 Produced on 1st Nov 2023</w:t>
    </w:r>
  </w:p>
  <w:p w14:paraId="521AE970" w14:textId="3A8F3AAB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9F08FA" w:rsidRPr="009F08FA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2BBFF" w14:textId="77777777" w:rsidR="009F08FA" w:rsidRPr="009F08FA" w:rsidRDefault="000055D1" w:rsidP="009F08F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9F08FA" w:rsidRPr="009F08FA">
      <w:rPr>
        <w:color w:val="808080" w:themeColor="background1" w:themeShade="80"/>
        <w:sz w:val="18"/>
      </w:rPr>
      <w:t>Version 1.1 Produced on 1st Nov 2023</w:t>
    </w:r>
  </w:p>
  <w:p w14:paraId="63DECA6C" w14:textId="14C2E002" w:rsidR="000055D1" w:rsidRPr="000055D1" w:rsidRDefault="009F08FA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9F08FA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FC6B6" w14:textId="77777777" w:rsidR="009F08FA" w:rsidRDefault="009F08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B8B34" w14:textId="77777777" w:rsidR="00097E44" w:rsidRDefault="00097E44" w:rsidP="000055D1">
      <w:pPr>
        <w:spacing w:after="0" w:line="240" w:lineRule="auto"/>
      </w:pPr>
      <w:r>
        <w:separator/>
      </w:r>
    </w:p>
  </w:footnote>
  <w:footnote w:type="continuationSeparator" w:id="0">
    <w:p w14:paraId="1D4CA456" w14:textId="77777777" w:rsidR="00097E44" w:rsidRDefault="00097E44" w:rsidP="000055D1">
      <w:pPr>
        <w:spacing w:after="0" w:line="240" w:lineRule="auto"/>
      </w:pPr>
      <w:r>
        <w:continuationSeparator/>
      </w:r>
    </w:p>
  </w:footnote>
  <w:footnote w:type="continuationNotice" w:id="1">
    <w:p w14:paraId="323223EE" w14:textId="77777777" w:rsidR="00097E44" w:rsidRDefault="00097E4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06FBB" w14:textId="77777777" w:rsidR="009F08FA" w:rsidRDefault="009F08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C1791" w14:textId="77777777" w:rsidR="009F08FA" w:rsidRDefault="009F08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8C29C" w14:textId="77777777" w:rsidR="009F08FA" w:rsidRDefault="009F08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51F9F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507AC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8EF633B"/>
    <w:multiLevelType w:val="hybridMultilevel"/>
    <w:tmpl w:val="43B866B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99C47C9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AF164B5"/>
    <w:multiLevelType w:val="hybridMultilevel"/>
    <w:tmpl w:val="43B866B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3F6CCA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103603B"/>
    <w:multiLevelType w:val="hybridMultilevel"/>
    <w:tmpl w:val="2A36AF8C"/>
    <w:lvl w:ilvl="0" w:tplc="34090019">
      <w:start w:val="1"/>
      <w:numFmt w:val="lowerLetter"/>
      <w:lvlText w:val="%1."/>
      <w:lvlJc w:val="lef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8A80EF3"/>
    <w:multiLevelType w:val="hybridMultilevel"/>
    <w:tmpl w:val="43B866B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90053A2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CBA49F2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040208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12A75E8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1585B8F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23F70A1"/>
    <w:multiLevelType w:val="hybridMultilevel"/>
    <w:tmpl w:val="43B866B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FF2A30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13F7033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16D6B3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466A80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8012B87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8264D04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87128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DA7713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4012FBE"/>
    <w:multiLevelType w:val="hybridMultilevel"/>
    <w:tmpl w:val="FC54BD0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E427B0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A4E4675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4D1979EC"/>
    <w:multiLevelType w:val="hybridMultilevel"/>
    <w:tmpl w:val="43B866B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0D003F7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2F53EFF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70D4AD3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134363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B910094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CBD0D81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6050305D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 w15:restartNumberingAfterBreak="0">
    <w:nsid w:val="627B5B51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2DC5BAC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268603A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727E1433"/>
    <w:multiLevelType w:val="hybridMultilevel"/>
    <w:tmpl w:val="43B866B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9EA521F"/>
    <w:multiLevelType w:val="hybridMultilevel"/>
    <w:tmpl w:val="43B866B8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A31002F"/>
    <w:multiLevelType w:val="hybridMultilevel"/>
    <w:tmpl w:val="5B0C6F66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3" w15:restartNumberingAfterBreak="0">
    <w:nsid w:val="7BEF49E6"/>
    <w:multiLevelType w:val="hybridMultilevel"/>
    <w:tmpl w:val="2A36AF8C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32"/>
  </w:num>
  <w:num w:numId="3">
    <w:abstractNumId w:val="22"/>
  </w:num>
  <w:num w:numId="4">
    <w:abstractNumId w:val="5"/>
  </w:num>
  <w:num w:numId="5">
    <w:abstractNumId w:val="15"/>
  </w:num>
  <w:num w:numId="6">
    <w:abstractNumId w:val="2"/>
  </w:num>
  <w:num w:numId="7">
    <w:abstractNumId w:val="19"/>
  </w:num>
  <w:num w:numId="8">
    <w:abstractNumId w:val="10"/>
  </w:num>
  <w:num w:numId="9">
    <w:abstractNumId w:val="27"/>
  </w:num>
  <w:num w:numId="10">
    <w:abstractNumId w:val="38"/>
  </w:num>
  <w:num w:numId="11">
    <w:abstractNumId w:val="9"/>
  </w:num>
  <w:num w:numId="12">
    <w:abstractNumId w:val="6"/>
  </w:num>
  <w:num w:numId="13">
    <w:abstractNumId w:val="7"/>
  </w:num>
  <w:num w:numId="14">
    <w:abstractNumId w:val="36"/>
  </w:num>
  <w:num w:numId="15">
    <w:abstractNumId w:val="24"/>
  </w:num>
  <w:num w:numId="16">
    <w:abstractNumId w:val="29"/>
  </w:num>
  <w:num w:numId="17">
    <w:abstractNumId w:val="35"/>
  </w:num>
  <w:num w:numId="18">
    <w:abstractNumId w:val="21"/>
  </w:num>
  <w:num w:numId="19">
    <w:abstractNumId w:val="33"/>
  </w:num>
  <w:num w:numId="20">
    <w:abstractNumId w:val="43"/>
  </w:num>
  <w:num w:numId="21">
    <w:abstractNumId w:val="18"/>
  </w:num>
  <w:num w:numId="22">
    <w:abstractNumId w:val="8"/>
  </w:num>
  <w:num w:numId="23">
    <w:abstractNumId w:val="37"/>
  </w:num>
  <w:num w:numId="24">
    <w:abstractNumId w:val="30"/>
  </w:num>
  <w:num w:numId="25">
    <w:abstractNumId w:val="39"/>
  </w:num>
  <w:num w:numId="26">
    <w:abstractNumId w:val="13"/>
  </w:num>
  <w:num w:numId="27">
    <w:abstractNumId w:val="42"/>
  </w:num>
  <w:num w:numId="28">
    <w:abstractNumId w:val="4"/>
  </w:num>
  <w:num w:numId="29">
    <w:abstractNumId w:val="20"/>
  </w:num>
  <w:num w:numId="30">
    <w:abstractNumId w:val="34"/>
  </w:num>
  <w:num w:numId="31">
    <w:abstractNumId w:val="16"/>
  </w:num>
  <w:num w:numId="32">
    <w:abstractNumId w:val="26"/>
  </w:num>
  <w:num w:numId="33">
    <w:abstractNumId w:val="11"/>
  </w:num>
  <w:num w:numId="34">
    <w:abstractNumId w:val="17"/>
  </w:num>
  <w:num w:numId="35">
    <w:abstractNumId w:val="0"/>
  </w:num>
  <w:num w:numId="36">
    <w:abstractNumId w:val="31"/>
  </w:num>
  <w:num w:numId="37">
    <w:abstractNumId w:val="12"/>
  </w:num>
  <w:num w:numId="38">
    <w:abstractNumId w:val="25"/>
  </w:num>
  <w:num w:numId="39">
    <w:abstractNumId w:val="28"/>
  </w:num>
  <w:num w:numId="40">
    <w:abstractNumId w:val="14"/>
  </w:num>
  <w:num w:numId="41">
    <w:abstractNumId w:val="23"/>
  </w:num>
  <w:num w:numId="42">
    <w:abstractNumId w:val="40"/>
  </w:num>
  <w:num w:numId="43">
    <w:abstractNumId w:val="41"/>
  </w:num>
  <w:num w:numId="44">
    <w:abstractNumId w:val="3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0FAHGifgMtAAAA"/>
  </w:docVars>
  <w:rsids>
    <w:rsidRoot w:val="002F29A7"/>
    <w:rsid w:val="00001536"/>
    <w:rsid w:val="000055D1"/>
    <w:rsid w:val="00012FA5"/>
    <w:rsid w:val="0001719C"/>
    <w:rsid w:val="0003239F"/>
    <w:rsid w:val="0006635E"/>
    <w:rsid w:val="00092CA4"/>
    <w:rsid w:val="00097E44"/>
    <w:rsid w:val="000A118C"/>
    <w:rsid w:val="000B26D5"/>
    <w:rsid w:val="000C400D"/>
    <w:rsid w:val="000D491C"/>
    <w:rsid w:val="000D4D52"/>
    <w:rsid w:val="000E76C9"/>
    <w:rsid w:val="000F7D51"/>
    <w:rsid w:val="001102C9"/>
    <w:rsid w:val="0011611A"/>
    <w:rsid w:val="00122318"/>
    <w:rsid w:val="00140416"/>
    <w:rsid w:val="00147512"/>
    <w:rsid w:val="001711BB"/>
    <w:rsid w:val="00175E36"/>
    <w:rsid w:val="00181C5B"/>
    <w:rsid w:val="00184303"/>
    <w:rsid w:val="00186727"/>
    <w:rsid w:val="00190C84"/>
    <w:rsid w:val="00196B77"/>
    <w:rsid w:val="001A1F69"/>
    <w:rsid w:val="001A5BB6"/>
    <w:rsid w:val="001B2F72"/>
    <w:rsid w:val="001C0748"/>
    <w:rsid w:val="001E1567"/>
    <w:rsid w:val="00205906"/>
    <w:rsid w:val="0020723B"/>
    <w:rsid w:val="00230D5E"/>
    <w:rsid w:val="002503EC"/>
    <w:rsid w:val="00257329"/>
    <w:rsid w:val="002637DA"/>
    <w:rsid w:val="00267878"/>
    <w:rsid w:val="00271CE5"/>
    <w:rsid w:val="002727CC"/>
    <w:rsid w:val="00293530"/>
    <w:rsid w:val="002B3073"/>
    <w:rsid w:val="002C1311"/>
    <w:rsid w:val="002C4D53"/>
    <w:rsid w:val="002E29FE"/>
    <w:rsid w:val="002F29A7"/>
    <w:rsid w:val="0030233A"/>
    <w:rsid w:val="0032171A"/>
    <w:rsid w:val="00330AAA"/>
    <w:rsid w:val="00337CFE"/>
    <w:rsid w:val="003501D3"/>
    <w:rsid w:val="00351A01"/>
    <w:rsid w:val="0039482B"/>
    <w:rsid w:val="003A23E9"/>
    <w:rsid w:val="003A3CBF"/>
    <w:rsid w:val="003B1BF2"/>
    <w:rsid w:val="003C1922"/>
    <w:rsid w:val="003C2612"/>
    <w:rsid w:val="003C2AEA"/>
    <w:rsid w:val="003C3E15"/>
    <w:rsid w:val="003E5586"/>
    <w:rsid w:val="003E5A30"/>
    <w:rsid w:val="003E605A"/>
    <w:rsid w:val="003E73D8"/>
    <w:rsid w:val="003F323F"/>
    <w:rsid w:val="00402438"/>
    <w:rsid w:val="004421BC"/>
    <w:rsid w:val="004629ED"/>
    <w:rsid w:val="00463735"/>
    <w:rsid w:val="0046643A"/>
    <w:rsid w:val="00482E30"/>
    <w:rsid w:val="004831EC"/>
    <w:rsid w:val="00484193"/>
    <w:rsid w:val="00496E20"/>
    <w:rsid w:val="004A60AF"/>
    <w:rsid w:val="004D4D20"/>
    <w:rsid w:val="004E11C5"/>
    <w:rsid w:val="004F4703"/>
    <w:rsid w:val="0050069D"/>
    <w:rsid w:val="00501263"/>
    <w:rsid w:val="0050240F"/>
    <w:rsid w:val="005042C7"/>
    <w:rsid w:val="00504DA1"/>
    <w:rsid w:val="00513349"/>
    <w:rsid w:val="00513603"/>
    <w:rsid w:val="0051497F"/>
    <w:rsid w:val="00520E85"/>
    <w:rsid w:val="00526298"/>
    <w:rsid w:val="00544CAF"/>
    <w:rsid w:val="00547A4E"/>
    <w:rsid w:val="00593A95"/>
    <w:rsid w:val="00597D07"/>
    <w:rsid w:val="005E6B5C"/>
    <w:rsid w:val="005F4237"/>
    <w:rsid w:val="005F4481"/>
    <w:rsid w:val="0060042F"/>
    <w:rsid w:val="006165F4"/>
    <w:rsid w:val="00625F21"/>
    <w:rsid w:val="00627BD8"/>
    <w:rsid w:val="00634133"/>
    <w:rsid w:val="00637F3E"/>
    <w:rsid w:val="0064516B"/>
    <w:rsid w:val="006605E1"/>
    <w:rsid w:val="00672A70"/>
    <w:rsid w:val="006A6FB3"/>
    <w:rsid w:val="006C4F37"/>
    <w:rsid w:val="00714550"/>
    <w:rsid w:val="00723329"/>
    <w:rsid w:val="00725E34"/>
    <w:rsid w:val="00731564"/>
    <w:rsid w:val="007346AF"/>
    <w:rsid w:val="00743058"/>
    <w:rsid w:val="00746A0D"/>
    <w:rsid w:val="0076146E"/>
    <w:rsid w:val="00761B74"/>
    <w:rsid w:val="0079287B"/>
    <w:rsid w:val="007C6639"/>
    <w:rsid w:val="007C7FE9"/>
    <w:rsid w:val="007E601C"/>
    <w:rsid w:val="007E7679"/>
    <w:rsid w:val="00801B14"/>
    <w:rsid w:val="00816F0F"/>
    <w:rsid w:val="00822FDB"/>
    <w:rsid w:val="0083339D"/>
    <w:rsid w:val="00836470"/>
    <w:rsid w:val="00867B61"/>
    <w:rsid w:val="008829E4"/>
    <w:rsid w:val="00887A20"/>
    <w:rsid w:val="00895E1F"/>
    <w:rsid w:val="008A120A"/>
    <w:rsid w:val="008A74B2"/>
    <w:rsid w:val="008B3FEF"/>
    <w:rsid w:val="008C2A69"/>
    <w:rsid w:val="008C6435"/>
    <w:rsid w:val="008C6C99"/>
    <w:rsid w:val="008D56AA"/>
    <w:rsid w:val="008E18AD"/>
    <w:rsid w:val="008F339A"/>
    <w:rsid w:val="00926BF3"/>
    <w:rsid w:val="0093335C"/>
    <w:rsid w:val="009352CB"/>
    <w:rsid w:val="00945636"/>
    <w:rsid w:val="00960A21"/>
    <w:rsid w:val="00981667"/>
    <w:rsid w:val="00982A9E"/>
    <w:rsid w:val="00984E6E"/>
    <w:rsid w:val="009851A6"/>
    <w:rsid w:val="009905B3"/>
    <w:rsid w:val="009D0F7D"/>
    <w:rsid w:val="009D1690"/>
    <w:rsid w:val="009D2770"/>
    <w:rsid w:val="009F04B9"/>
    <w:rsid w:val="009F08FA"/>
    <w:rsid w:val="009F1B47"/>
    <w:rsid w:val="00A11D73"/>
    <w:rsid w:val="00A133B4"/>
    <w:rsid w:val="00A22C95"/>
    <w:rsid w:val="00A34FFC"/>
    <w:rsid w:val="00A6003F"/>
    <w:rsid w:val="00A63836"/>
    <w:rsid w:val="00A70597"/>
    <w:rsid w:val="00A70F16"/>
    <w:rsid w:val="00A81C86"/>
    <w:rsid w:val="00A8604F"/>
    <w:rsid w:val="00A865BA"/>
    <w:rsid w:val="00AB76A2"/>
    <w:rsid w:val="00AC6249"/>
    <w:rsid w:val="00AD6A9D"/>
    <w:rsid w:val="00AE20D9"/>
    <w:rsid w:val="00AE2E80"/>
    <w:rsid w:val="00AE719F"/>
    <w:rsid w:val="00B074E6"/>
    <w:rsid w:val="00B119C5"/>
    <w:rsid w:val="00B21D93"/>
    <w:rsid w:val="00B2215F"/>
    <w:rsid w:val="00B439BF"/>
    <w:rsid w:val="00B53B68"/>
    <w:rsid w:val="00B729BA"/>
    <w:rsid w:val="00B74FB2"/>
    <w:rsid w:val="00B8397A"/>
    <w:rsid w:val="00B83C43"/>
    <w:rsid w:val="00B877A6"/>
    <w:rsid w:val="00BC22B3"/>
    <w:rsid w:val="00C11E9C"/>
    <w:rsid w:val="00C12AC8"/>
    <w:rsid w:val="00C15CEC"/>
    <w:rsid w:val="00C26FCE"/>
    <w:rsid w:val="00C272E7"/>
    <w:rsid w:val="00C43B3D"/>
    <w:rsid w:val="00C43C32"/>
    <w:rsid w:val="00C62BA8"/>
    <w:rsid w:val="00C83A2F"/>
    <w:rsid w:val="00C9126B"/>
    <w:rsid w:val="00C97DAA"/>
    <w:rsid w:val="00CA4573"/>
    <w:rsid w:val="00CB0D94"/>
    <w:rsid w:val="00CB3361"/>
    <w:rsid w:val="00CC01F6"/>
    <w:rsid w:val="00CC3D0C"/>
    <w:rsid w:val="00CC46FB"/>
    <w:rsid w:val="00D06A29"/>
    <w:rsid w:val="00D1560B"/>
    <w:rsid w:val="00D17C5B"/>
    <w:rsid w:val="00D21FD6"/>
    <w:rsid w:val="00D431B2"/>
    <w:rsid w:val="00D45A38"/>
    <w:rsid w:val="00D645BA"/>
    <w:rsid w:val="00D659C3"/>
    <w:rsid w:val="00D84372"/>
    <w:rsid w:val="00DA1278"/>
    <w:rsid w:val="00DA465F"/>
    <w:rsid w:val="00DD332F"/>
    <w:rsid w:val="00DF43DC"/>
    <w:rsid w:val="00E20C60"/>
    <w:rsid w:val="00E27E8E"/>
    <w:rsid w:val="00E3197B"/>
    <w:rsid w:val="00E31E03"/>
    <w:rsid w:val="00E40156"/>
    <w:rsid w:val="00E401DA"/>
    <w:rsid w:val="00E45FD3"/>
    <w:rsid w:val="00E605A0"/>
    <w:rsid w:val="00E672A6"/>
    <w:rsid w:val="00E77431"/>
    <w:rsid w:val="00E81CAD"/>
    <w:rsid w:val="00E8536A"/>
    <w:rsid w:val="00E93082"/>
    <w:rsid w:val="00EA4932"/>
    <w:rsid w:val="00EB7D6C"/>
    <w:rsid w:val="00EC66AD"/>
    <w:rsid w:val="00ED427D"/>
    <w:rsid w:val="00EF0DA2"/>
    <w:rsid w:val="00F00051"/>
    <w:rsid w:val="00F01573"/>
    <w:rsid w:val="00F12C5F"/>
    <w:rsid w:val="00F26114"/>
    <w:rsid w:val="00F502CA"/>
    <w:rsid w:val="00F7221F"/>
    <w:rsid w:val="00F8652D"/>
    <w:rsid w:val="00F93E8D"/>
    <w:rsid w:val="00F979C5"/>
    <w:rsid w:val="00FC5D09"/>
    <w:rsid w:val="00FD26EC"/>
    <w:rsid w:val="00FD5651"/>
    <w:rsid w:val="00FD7BC4"/>
    <w:rsid w:val="00FE46F7"/>
    <w:rsid w:val="00FF6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customStyle="1" w:styleId="catnormal">
    <w:name w:val="catnormal"/>
    <w:basedOn w:val="Normal"/>
    <w:rsid w:val="00723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catbulletlist1">
    <w:name w:val="catbulletlist1"/>
    <w:basedOn w:val="Normal"/>
    <w:rsid w:val="00723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4942D6-8426-40A0-A5D9-42AE3E11F2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1003</Words>
  <Characters>5572</Characters>
  <Application>Microsoft Office Word</Application>
  <DocSecurity>0</DocSecurity>
  <Lines>229</Lines>
  <Paragraphs>1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36</cp:revision>
  <dcterms:created xsi:type="dcterms:W3CDTF">2022-02-17T00:24:00Z</dcterms:created>
  <dcterms:modified xsi:type="dcterms:W3CDTF">2023-12-15T04:1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3449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utput/product-based assessments (e.g. completion of workplace documents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a4bdd0da9f83d26e80eec16191594f7523c06e1a057f2ae6b16a85a617af18ba</vt:lpwstr>
  </property>
</Properties>
</file>